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44F7" w:rsidRPr="00A92874" w:rsidRDefault="00A952AF" w:rsidP="00953278">
      <w:pPr>
        <w:spacing w:after="0"/>
        <w:rPr>
          <w:b/>
          <w:color w:val="C00000"/>
        </w:rPr>
      </w:pPr>
      <w:r w:rsidRPr="00A92874">
        <w:rPr>
          <w:b/>
          <w:color w:val="C00000"/>
        </w:rPr>
        <w:t xml:space="preserve">UNIVERSITY OF CALGARY - </w:t>
      </w:r>
      <w:r w:rsidR="00755A31" w:rsidRPr="00A92874">
        <w:rPr>
          <w:b/>
          <w:color w:val="C00000"/>
        </w:rPr>
        <w:t>FACULTY MOBILITY PROGRAM</w:t>
      </w:r>
    </w:p>
    <w:p w:rsidR="000A1AA6" w:rsidRPr="00A92874" w:rsidRDefault="00755A31" w:rsidP="00953278">
      <w:pPr>
        <w:spacing w:after="0"/>
        <w:rPr>
          <w:rFonts w:ascii="Verdana" w:hAnsi="Verdana"/>
          <w:b/>
          <w:color w:val="C00000"/>
          <w:sz w:val="19"/>
          <w:szCs w:val="19"/>
          <w:shd w:val="clear" w:color="auto" w:fill="FFFFFF"/>
        </w:rPr>
      </w:pPr>
      <w:r w:rsidRPr="00A92874">
        <w:rPr>
          <w:rFonts w:ascii="Verdana" w:hAnsi="Verdana"/>
          <w:b/>
          <w:color w:val="C00000"/>
          <w:sz w:val="19"/>
          <w:szCs w:val="19"/>
          <w:shd w:val="clear" w:color="auto" w:fill="FFFFFF"/>
        </w:rPr>
        <w:t>Letter of invitation from the host institution</w:t>
      </w:r>
      <w:r w:rsidR="00A952AF" w:rsidRPr="00A92874">
        <w:rPr>
          <w:rFonts w:ascii="Verdana" w:hAnsi="Verdana"/>
          <w:b/>
          <w:color w:val="C00000"/>
          <w:sz w:val="19"/>
          <w:szCs w:val="19"/>
          <w:shd w:val="clear" w:color="auto" w:fill="FFFFFF"/>
        </w:rPr>
        <w:t xml:space="preserve"> suggested template</w:t>
      </w:r>
    </w:p>
    <w:p w:rsidR="00C40116" w:rsidRPr="00C40116" w:rsidRDefault="00A952AF" w:rsidP="00A952AF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As per the </w:t>
      </w:r>
      <w:r w:rsidR="005A11D1">
        <w:rPr>
          <w:rFonts w:eastAsia="Times New Roman" w:cstheme="minorHAnsi"/>
          <w:color w:val="000000"/>
        </w:rPr>
        <w:t xml:space="preserve">2020 </w:t>
      </w:r>
      <w:r>
        <w:rPr>
          <w:rFonts w:eastAsia="Times New Roman" w:cstheme="minorHAnsi"/>
          <w:color w:val="000000"/>
        </w:rPr>
        <w:t>application</w:t>
      </w:r>
      <w:bookmarkStart w:id="0" w:name="_GoBack"/>
      <w:bookmarkEnd w:id="0"/>
      <w:r>
        <w:rPr>
          <w:rFonts w:eastAsia="Times New Roman" w:cstheme="minorHAnsi"/>
          <w:color w:val="000000"/>
        </w:rPr>
        <w:t xml:space="preserve"> guidelines, Host I</w:t>
      </w:r>
      <w:r w:rsidR="00C40116" w:rsidRPr="00C40116">
        <w:rPr>
          <w:rFonts w:eastAsia="Times New Roman" w:cstheme="minorHAnsi"/>
          <w:color w:val="000000"/>
        </w:rPr>
        <w:t xml:space="preserve">nstitutions </w:t>
      </w:r>
      <w:r>
        <w:rPr>
          <w:rFonts w:eastAsia="Times New Roman" w:cstheme="minorHAnsi"/>
          <w:color w:val="000000"/>
        </w:rPr>
        <w:t>need</w:t>
      </w:r>
      <w:r w:rsidR="00C40116" w:rsidRPr="00C40116">
        <w:rPr>
          <w:rFonts w:eastAsia="Times New Roman" w:cstheme="minorHAnsi"/>
          <w:color w:val="000000"/>
        </w:rPr>
        <w:t xml:space="preserve"> to provide an </w:t>
      </w:r>
      <w:r w:rsidR="00C40116" w:rsidRPr="00C40116">
        <w:rPr>
          <w:rFonts w:eastAsia="Times New Roman" w:cstheme="minorHAnsi"/>
          <w:b/>
          <w:color w:val="000000"/>
        </w:rPr>
        <w:t xml:space="preserve">invitation letter expressing their support and confirming that the </w:t>
      </w:r>
      <w:r>
        <w:rPr>
          <w:rFonts w:eastAsia="Times New Roman" w:cstheme="minorHAnsi"/>
          <w:b/>
          <w:color w:val="000000"/>
        </w:rPr>
        <w:t xml:space="preserve">applicant’s </w:t>
      </w:r>
      <w:r w:rsidR="009B648E">
        <w:rPr>
          <w:rFonts w:eastAsia="Times New Roman" w:cstheme="minorHAnsi"/>
          <w:b/>
          <w:color w:val="000000"/>
        </w:rPr>
        <w:t>proposed teaching/</w:t>
      </w:r>
      <w:r w:rsidR="00C40116" w:rsidRPr="00C40116">
        <w:rPr>
          <w:rFonts w:eastAsia="Times New Roman" w:cstheme="minorHAnsi"/>
          <w:b/>
          <w:color w:val="000000"/>
        </w:rPr>
        <w:t>research project will indeed take place</w:t>
      </w:r>
      <w:r w:rsidR="00C40116" w:rsidRPr="00C40116">
        <w:rPr>
          <w:rFonts w:eastAsia="Times New Roman" w:cstheme="minorHAnsi"/>
          <w:color w:val="000000"/>
        </w:rPr>
        <w:t>.</w:t>
      </w:r>
    </w:p>
    <w:p w:rsidR="00C40116" w:rsidRPr="000A1AA6" w:rsidRDefault="009B648E" w:rsidP="003769DE">
      <w:pPr>
        <w:rPr>
          <w:rFonts w:ascii="Verdana" w:hAnsi="Verdana"/>
          <w:color w:val="000000"/>
          <w:sz w:val="19"/>
          <w:szCs w:val="19"/>
          <w:shd w:val="clear" w:color="auto" w:fill="FFFFFF"/>
        </w:rPr>
      </w:pPr>
      <w:r>
        <w:rPr>
          <w:rFonts w:ascii="Verdana" w:hAnsi="Verdana"/>
          <w:color w:val="000000"/>
          <w:sz w:val="19"/>
          <w:szCs w:val="19"/>
          <w:shd w:val="clear" w:color="auto" w:fill="FFFFFF"/>
        </w:rPr>
        <w:t>Please note</w:t>
      </w:r>
      <w:r w:rsidR="005A11D1">
        <w:rPr>
          <w:rFonts w:ascii="Verdana" w:hAnsi="Verdana"/>
          <w:color w:val="000000"/>
          <w:sz w:val="19"/>
          <w:szCs w:val="19"/>
          <w:shd w:val="clear" w:color="auto" w:fill="FFFFFF"/>
        </w:rPr>
        <w:t>, the invitation letter should</w:t>
      </w:r>
      <w:r>
        <w:rPr>
          <w:rFonts w:ascii="Verdana" w:hAnsi="Verdana"/>
          <w:color w:val="000000"/>
          <w:sz w:val="19"/>
          <w:szCs w:val="19"/>
          <w:shd w:val="clear" w:color="auto" w:fill="FFFFFF"/>
        </w:rPr>
        <w:t>:</w:t>
      </w:r>
    </w:p>
    <w:p w:rsidR="000A1AA6" w:rsidRDefault="005A11D1" w:rsidP="000A1AA6">
      <w:pPr>
        <w:pStyle w:val="ListParagraph"/>
        <w:numPr>
          <w:ilvl w:val="0"/>
          <w:numId w:val="2"/>
        </w:numPr>
        <w:spacing w:after="0"/>
      </w:pPr>
      <w:r>
        <w:t>Be</w:t>
      </w:r>
      <w:r w:rsidR="000A1AA6">
        <w:t xml:space="preserve"> printed on the official letterhead of host organization and addressed to the faculty member applying for the program</w:t>
      </w:r>
      <w:r w:rsidR="003769DE">
        <w:t>;</w:t>
      </w:r>
    </w:p>
    <w:p w:rsidR="000A1AA6" w:rsidRDefault="005A11D1" w:rsidP="000A1AA6">
      <w:pPr>
        <w:pStyle w:val="ListParagraph"/>
        <w:numPr>
          <w:ilvl w:val="0"/>
          <w:numId w:val="2"/>
        </w:numPr>
        <w:spacing w:after="0"/>
      </w:pPr>
      <w:r>
        <w:t>S</w:t>
      </w:r>
      <w:r w:rsidR="000A1AA6">
        <w:t>tate the dates and duration of the visit/mobility term and must be consistent with the dates provided on the application;</w:t>
      </w:r>
    </w:p>
    <w:p w:rsidR="003769DE" w:rsidRDefault="005A11D1" w:rsidP="003769DE">
      <w:pPr>
        <w:pStyle w:val="ListParagraph"/>
        <w:numPr>
          <w:ilvl w:val="0"/>
          <w:numId w:val="2"/>
        </w:numPr>
        <w:spacing w:after="0"/>
      </w:pPr>
      <w:r>
        <w:t>C</w:t>
      </w:r>
      <w:r w:rsidR="003769DE">
        <w:t>learly state the purpose of the invitation as stated on the application form of the applicant: 1) Teaching, 2) Research or 3) Research and teaching</w:t>
      </w:r>
    </w:p>
    <w:p w:rsidR="000A1AA6" w:rsidRDefault="005A11D1" w:rsidP="000A1AA6">
      <w:pPr>
        <w:pStyle w:val="ListParagraph"/>
        <w:numPr>
          <w:ilvl w:val="0"/>
          <w:numId w:val="2"/>
        </w:numPr>
        <w:spacing w:after="0"/>
      </w:pPr>
      <w:r>
        <w:t>P</w:t>
      </w:r>
      <w:r w:rsidR="000A1AA6">
        <w:t>rovide a short description of the proposed mobility activities;</w:t>
      </w:r>
    </w:p>
    <w:p w:rsidR="000A1AA6" w:rsidRDefault="000A1AA6" w:rsidP="000A1AA6">
      <w:pPr>
        <w:numPr>
          <w:ilvl w:val="0"/>
          <w:numId w:val="2"/>
        </w:numPr>
        <w:shd w:val="clear" w:color="auto" w:fill="FFFFFF"/>
        <w:spacing w:after="0" w:line="240" w:lineRule="auto"/>
        <w:contextualSpacing/>
        <w:jc w:val="both"/>
        <w:rPr>
          <w:rFonts w:eastAsia="Times New Roman" w:cstheme="minorHAnsi"/>
          <w:noProof/>
          <w:color w:val="000000"/>
        </w:rPr>
      </w:pPr>
      <w:r>
        <w:rPr>
          <w:rFonts w:eastAsia="Times New Roman" w:cstheme="minorHAnsi"/>
          <w:noProof/>
          <w:color w:val="000000"/>
        </w:rPr>
        <w:t>Indicate p</w:t>
      </w:r>
      <w:r w:rsidRPr="000A1AA6">
        <w:rPr>
          <w:rFonts w:eastAsia="Times New Roman" w:cstheme="minorHAnsi"/>
          <w:noProof/>
          <w:color w:val="000000"/>
        </w:rPr>
        <w:t xml:space="preserve">otential for the project to advance institutional partnership between </w:t>
      </w:r>
      <w:r w:rsidR="003769DE">
        <w:rPr>
          <w:rFonts w:eastAsia="Times New Roman" w:cstheme="minorHAnsi"/>
          <w:noProof/>
          <w:color w:val="000000"/>
        </w:rPr>
        <w:t>UCalgary</w:t>
      </w:r>
      <w:r w:rsidRPr="000A1AA6">
        <w:rPr>
          <w:rFonts w:eastAsia="Times New Roman" w:cstheme="minorHAnsi"/>
          <w:noProof/>
          <w:color w:val="000000"/>
        </w:rPr>
        <w:t xml:space="preserve"> and host institutions of the candidate;</w:t>
      </w:r>
    </w:p>
    <w:p w:rsidR="000A1AA6" w:rsidRDefault="005A11D1" w:rsidP="000A1AA6">
      <w:pPr>
        <w:pStyle w:val="ListParagraph"/>
        <w:numPr>
          <w:ilvl w:val="0"/>
          <w:numId w:val="2"/>
        </w:numPr>
        <w:spacing w:after="0"/>
      </w:pPr>
      <w:r>
        <w:t>Be</w:t>
      </w:r>
      <w:r w:rsidR="000A1AA6">
        <w:t xml:space="preserve"> signed by the authorized representative of the institution</w:t>
      </w:r>
    </w:p>
    <w:p w:rsidR="003769DE" w:rsidRDefault="003769DE" w:rsidP="003769DE">
      <w:pPr>
        <w:spacing w:after="0"/>
      </w:pPr>
    </w:p>
    <w:p w:rsidR="003769DE" w:rsidRPr="00857F46" w:rsidRDefault="003769DE" w:rsidP="00857F46">
      <w:pPr>
        <w:pBdr>
          <w:bottom w:val="single" w:sz="4" w:space="1" w:color="auto"/>
        </w:pBdr>
        <w:spacing w:after="0"/>
        <w:rPr>
          <w:b/>
        </w:rPr>
      </w:pPr>
      <w:r w:rsidRPr="00857F46">
        <w:rPr>
          <w:b/>
        </w:rPr>
        <w:t>For example:</w:t>
      </w:r>
    </w:p>
    <w:p w:rsidR="009B648E" w:rsidRDefault="009B648E" w:rsidP="003769DE">
      <w:pPr>
        <w:spacing w:after="0"/>
      </w:pPr>
    </w:p>
    <w:p w:rsidR="009B648E" w:rsidRDefault="009B648E" w:rsidP="003769DE">
      <w:pPr>
        <w:spacing w:after="0"/>
      </w:pPr>
      <w:r>
        <w:t>Date</w:t>
      </w:r>
    </w:p>
    <w:p w:rsidR="00953278" w:rsidRDefault="00953278" w:rsidP="003769DE">
      <w:pPr>
        <w:spacing w:after="0"/>
      </w:pPr>
    </w:p>
    <w:p w:rsidR="00953278" w:rsidRDefault="00953278" w:rsidP="003769DE">
      <w:pPr>
        <w:spacing w:after="0"/>
      </w:pPr>
      <w:r>
        <w:t>Dr. (Name of Applicant)</w:t>
      </w:r>
    </w:p>
    <w:p w:rsidR="00953278" w:rsidRDefault="00953278" w:rsidP="003769DE">
      <w:pPr>
        <w:spacing w:after="0"/>
      </w:pPr>
      <w:r>
        <w:t>(Department, School, Faculty)</w:t>
      </w:r>
    </w:p>
    <w:p w:rsidR="00953278" w:rsidRDefault="00953278" w:rsidP="003769DE">
      <w:pPr>
        <w:spacing w:after="0"/>
      </w:pPr>
      <w:r>
        <w:t>University of Calgary</w:t>
      </w:r>
    </w:p>
    <w:p w:rsidR="00953278" w:rsidRDefault="00953278" w:rsidP="003769DE">
      <w:pPr>
        <w:spacing w:after="0"/>
      </w:pPr>
    </w:p>
    <w:p w:rsidR="00953278" w:rsidRDefault="00953278" w:rsidP="003769DE">
      <w:pPr>
        <w:spacing w:after="0"/>
      </w:pPr>
      <w:r>
        <w:t>Dear Dr._____________,</w:t>
      </w:r>
    </w:p>
    <w:p w:rsidR="003769DE" w:rsidRDefault="003769DE" w:rsidP="003769DE">
      <w:pPr>
        <w:spacing w:after="0"/>
      </w:pPr>
    </w:p>
    <w:p w:rsidR="003769DE" w:rsidRDefault="003769DE" w:rsidP="003769DE">
      <w:pPr>
        <w:spacing w:after="0"/>
      </w:pPr>
      <w:r>
        <w:t xml:space="preserve">The </w:t>
      </w:r>
      <w:r w:rsidRPr="003769DE">
        <w:rPr>
          <w:i/>
          <w:color w:val="2E74B5" w:themeColor="accent1" w:themeShade="BF"/>
        </w:rPr>
        <w:t>(name of host institution</w:t>
      </w:r>
      <w:r>
        <w:rPr>
          <w:i/>
          <w:color w:val="2E74B5" w:themeColor="accent1" w:themeShade="BF"/>
        </w:rPr>
        <w:t xml:space="preserve"> and country</w:t>
      </w:r>
      <w:r w:rsidRPr="003769DE">
        <w:rPr>
          <w:i/>
          <w:color w:val="2E74B5" w:themeColor="accent1" w:themeShade="BF"/>
        </w:rPr>
        <w:t>)</w:t>
      </w:r>
      <w:r w:rsidRPr="003769DE">
        <w:rPr>
          <w:color w:val="2E74B5" w:themeColor="accent1" w:themeShade="BF"/>
        </w:rPr>
        <w:t xml:space="preserve"> </w:t>
      </w:r>
      <w:r w:rsidRPr="003769DE">
        <w:t xml:space="preserve">is pleased to extend a formal invitation </w:t>
      </w:r>
      <w:r w:rsidR="00C40116">
        <w:t xml:space="preserve">to </w:t>
      </w:r>
      <w:r w:rsidR="00AD47BF" w:rsidRPr="00AD47BF">
        <w:t>you</w:t>
      </w:r>
      <w:r w:rsidR="00AD47BF">
        <w:rPr>
          <w:i/>
          <w:color w:val="2E74B5" w:themeColor="accent1" w:themeShade="BF"/>
        </w:rPr>
        <w:t xml:space="preserve"> </w:t>
      </w:r>
      <w:r w:rsidRPr="003769DE">
        <w:t xml:space="preserve">to visit </w:t>
      </w:r>
      <w:r>
        <w:t xml:space="preserve">our institution as part of the Faculty Mobility Program </w:t>
      </w:r>
      <w:r w:rsidR="009778E2">
        <w:t>for</w:t>
      </w:r>
      <w:r>
        <w:t xml:space="preserve"> the period</w:t>
      </w:r>
      <w:r w:rsidRPr="003769DE">
        <w:t xml:space="preserve"> of</w:t>
      </w:r>
      <w:r w:rsidRPr="003769DE">
        <w:rPr>
          <w:i/>
        </w:rPr>
        <w:t xml:space="preserve"> </w:t>
      </w:r>
      <w:r w:rsidRPr="003769DE">
        <w:rPr>
          <w:i/>
          <w:color w:val="2E74B5" w:themeColor="accent1" w:themeShade="BF"/>
        </w:rPr>
        <w:t>(insert dates)</w:t>
      </w:r>
      <w:r w:rsidRPr="003769DE">
        <w:t>.</w:t>
      </w:r>
    </w:p>
    <w:p w:rsidR="003769DE" w:rsidRDefault="003769DE" w:rsidP="003769DE">
      <w:pPr>
        <w:spacing w:after="0"/>
      </w:pPr>
    </w:p>
    <w:p w:rsidR="003769DE" w:rsidRDefault="003769DE" w:rsidP="003769DE">
      <w:pPr>
        <w:spacing w:after="0"/>
        <w:rPr>
          <w:i/>
          <w:color w:val="2E74B5" w:themeColor="accent1" w:themeShade="BF"/>
        </w:rPr>
      </w:pPr>
      <w:r>
        <w:t xml:space="preserve">During the proposed visit term </w:t>
      </w:r>
      <w:r w:rsidR="00AD47BF" w:rsidRPr="00AD47BF">
        <w:t>you are</w:t>
      </w:r>
      <w:r w:rsidR="00C40116">
        <w:t xml:space="preserve"> expected to</w:t>
      </w:r>
      <w:r>
        <w:t xml:space="preserve"> engage in the following </w:t>
      </w:r>
      <w:r w:rsidRPr="003769DE">
        <w:rPr>
          <w:i/>
          <w:color w:val="2E74B5" w:themeColor="accent1" w:themeShade="BF"/>
        </w:rPr>
        <w:t>(</w:t>
      </w:r>
      <w:r w:rsidR="003961FB">
        <w:rPr>
          <w:i/>
          <w:color w:val="2E74B5" w:themeColor="accent1" w:themeShade="BF"/>
        </w:rPr>
        <w:t xml:space="preserve">describe </w:t>
      </w:r>
      <w:r w:rsidRPr="003769DE">
        <w:rPr>
          <w:i/>
          <w:color w:val="2E74B5" w:themeColor="accent1" w:themeShade="BF"/>
        </w:rPr>
        <w:t>teaching, research or research and teaching activities</w:t>
      </w:r>
      <w:r w:rsidR="00C40116">
        <w:rPr>
          <w:i/>
          <w:color w:val="2E74B5" w:themeColor="accent1" w:themeShade="BF"/>
        </w:rPr>
        <w:t xml:space="preserve"> – used bullet format or provide general description</w:t>
      </w:r>
      <w:r w:rsidRPr="003769DE">
        <w:rPr>
          <w:i/>
          <w:color w:val="2E74B5" w:themeColor="accent1" w:themeShade="BF"/>
        </w:rPr>
        <w:t>)</w:t>
      </w:r>
      <w:r w:rsidR="00C40116">
        <w:rPr>
          <w:i/>
          <w:color w:val="2E74B5" w:themeColor="accent1" w:themeShade="BF"/>
        </w:rPr>
        <w:t>.</w:t>
      </w:r>
    </w:p>
    <w:p w:rsidR="00C40116" w:rsidRDefault="00C40116" w:rsidP="003769DE">
      <w:pPr>
        <w:spacing w:after="0"/>
        <w:rPr>
          <w:i/>
          <w:color w:val="2E74B5" w:themeColor="accent1" w:themeShade="BF"/>
        </w:rPr>
      </w:pPr>
    </w:p>
    <w:p w:rsidR="003961FB" w:rsidRDefault="00C40116" w:rsidP="003769DE">
      <w:pPr>
        <w:spacing w:after="0"/>
      </w:pPr>
      <w:r w:rsidRPr="00C40116">
        <w:t xml:space="preserve">We strongly support </w:t>
      </w:r>
      <w:r w:rsidR="00AD47BF" w:rsidRPr="00AD47BF">
        <w:t xml:space="preserve">your </w:t>
      </w:r>
      <w:r w:rsidRPr="00C40116">
        <w:t xml:space="preserve">visit </w:t>
      </w:r>
      <w:r w:rsidR="00AD47BF">
        <w:t xml:space="preserve">plan </w:t>
      </w:r>
      <w:r w:rsidRPr="00C40116">
        <w:t xml:space="preserve">to </w:t>
      </w:r>
      <w:r w:rsidRPr="00C40116">
        <w:rPr>
          <w:i/>
          <w:color w:val="2E74B5" w:themeColor="accent1" w:themeShade="BF"/>
        </w:rPr>
        <w:t>(host institution name)</w:t>
      </w:r>
      <w:r w:rsidRPr="00C40116">
        <w:t xml:space="preserve"> as </w:t>
      </w:r>
      <w:r w:rsidR="00AD47BF">
        <w:t>it</w:t>
      </w:r>
      <w:r>
        <w:t xml:space="preserve"> will </w:t>
      </w:r>
      <w:r w:rsidR="003961FB">
        <w:t xml:space="preserve">most definitely </w:t>
      </w:r>
      <w:r>
        <w:t>strengthen our institutional partnership with the University of Calgary</w:t>
      </w:r>
      <w:r w:rsidR="001230CF">
        <w:t xml:space="preserve"> particularly in the</w:t>
      </w:r>
      <w:r>
        <w:t xml:space="preserve"> areas of </w:t>
      </w:r>
      <w:r w:rsidR="003961FB" w:rsidRPr="00AD47BF">
        <w:rPr>
          <w:i/>
          <w:color w:val="2E74B5" w:themeColor="accent1" w:themeShade="BF"/>
        </w:rPr>
        <w:t>(insert areas/sectors proposed collaboration</w:t>
      </w:r>
      <w:r w:rsidR="00AD47BF" w:rsidRPr="00AD47BF">
        <w:rPr>
          <w:i/>
          <w:color w:val="2E74B5" w:themeColor="accent1" w:themeShade="BF"/>
        </w:rPr>
        <w:t>)</w:t>
      </w:r>
    </w:p>
    <w:p w:rsidR="003961FB" w:rsidRDefault="003961FB" w:rsidP="003769DE">
      <w:pPr>
        <w:spacing w:after="0"/>
      </w:pPr>
    </w:p>
    <w:p w:rsidR="00C40116" w:rsidRDefault="003961FB" w:rsidP="003769DE">
      <w:pPr>
        <w:spacing w:after="0"/>
      </w:pPr>
      <w:r>
        <w:t xml:space="preserve">We look forward to the approval of </w:t>
      </w:r>
      <w:r w:rsidR="00AD47BF">
        <w:t>your Faculty Mobility Program application</w:t>
      </w:r>
      <w:r>
        <w:t xml:space="preserve"> and commit to assist </w:t>
      </w:r>
      <w:r w:rsidR="00AD47BF">
        <w:t xml:space="preserve">you </w:t>
      </w:r>
      <w:r>
        <w:t xml:space="preserve">in the implementation of the Faculty Mobility Program as </w:t>
      </w:r>
      <w:r w:rsidR="00AD47BF">
        <w:t>per your proposal.</w:t>
      </w:r>
    </w:p>
    <w:p w:rsidR="003961FB" w:rsidRDefault="003961FB" w:rsidP="003769DE">
      <w:pPr>
        <w:spacing w:after="0"/>
      </w:pPr>
    </w:p>
    <w:p w:rsidR="003769DE" w:rsidRPr="00953278" w:rsidRDefault="003961FB" w:rsidP="003769DE">
      <w:pPr>
        <w:spacing w:after="0"/>
      </w:pPr>
      <w:r>
        <w:t>Regards,</w:t>
      </w:r>
    </w:p>
    <w:p w:rsidR="00857F46" w:rsidRDefault="00857F46" w:rsidP="009B648E"/>
    <w:p w:rsidR="00857F46" w:rsidRDefault="00857F46" w:rsidP="009B648E">
      <w:r>
        <w:t>Name and title</w:t>
      </w:r>
    </w:p>
    <w:sectPr w:rsidR="00857F46" w:rsidSect="00857F46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CA6BC2"/>
    <w:multiLevelType w:val="hybridMultilevel"/>
    <w:tmpl w:val="7E482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713171"/>
    <w:multiLevelType w:val="multilevel"/>
    <w:tmpl w:val="05B2D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DSysLC0NDMxN7VU0lEKTi0uzszPAykwqgUAZmY9ZSwAAAA="/>
  </w:docVars>
  <w:rsids>
    <w:rsidRoot w:val="00755A31"/>
    <w:rsid w:val="000A1AA6"/>
    <w:rsid w:val="001230CF"/>
    <w:rsid w:val="00267B2F"/>
    <w:rsid w:val="003769DE"/>
    <w:rsid w:val="003961FB"/>
    <w:rsid w:val="005A11D1"/>
    <w:rsid w:val="00755A31"/>
    <w:rsid w:val="00857F46"/>
    <w:rsid w:val="00953278"/>
    <w:rsid w:val="009778E2"/>
    <w:rsid w:val="009B648E"/>
    <w:rsid w:val="00A92874"/>
    <w:rsid w:val="00A952AF"/>
    <w:rsid w:val="00AD47BF"/>
    <w:rsid w:val="00C40116"/>
    <w:rsid w:val="00C8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26F119-5F80-4B0D-B962-B499135B1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1A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1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yancy Solis</dc:creator>
  <cp:keywords/>
  <dc:description/>
  <cp:lastModifiedBy>Belinda Horvat</cp:lastModifiedBy>
  <cp:revision>5</cp:revision>
  <dcterms:created xsi:type="dcterms:W3CDTF">2020-01-29T21:09:00Z</dcterms:created>
  <dcterms:modified xsi:type="dcterms:W3CDTF">2020-01-29T23:15:00Z</dcterms:modified>
</cp:coreProperties>
</file>